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635E2F7" w:rsidR="004636E2" w:rsidRPr="0068180C" w:rsidRDefault="004636E2">
      <w:pPr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 xml:space="preserve">Filename: </w:t>
      </w:r>
      <w:r w:rsidR="00E2623A" w:rsidRPr="0068180C">
        <w:rPr>
          <w:rFonts w:ascii="Times New Roman" w:hAnsi="Times New Roman" w:cs="Times New Roman"/>
          <w:sz w:val="24"/>
          <w:szCs w:val="24"/>
        </w:rPr>
        <w:t>structures</w:t>
      </w:r>
      <w:r w:rsidR="008B6FB9" w:rsidRPr="0068180C">
        <w:rPr>
          <w:rFonts w:ascii="Times New Roman" w:hAnsi="Times New Roman" w:cs="Times New Roman"/>
          <w:sz w:val="24"/>
          <w:szCs w:val="24"/>
        </w:rPr>
        <w:t>.cpp</w:t>
      </w:r>
    </w:p>
    <w:p w14:paraId="26A8EC77" w14:textId="7654B8CD" w:rsidR="00BB441C" w:rsidRPr="0068180C" w:rsidRDefault="00BB441C">
      <w:pPr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Header:</w:t>
      </w:r>
    </w:p>
    <w:p w14:paraId="5B9C928E" w14:textId="77777777" w:rsidR="004D43CC" w:rsidRPr="0068180C" w:rsidRDefault="004D43CC" w:rsidP="004D43C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8180C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8180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8180C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ing</w:t>
      </w: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0AF32EC" w14:textId="77777777" w:rsidR="004D43CC" w:rsidRPr="0068180C" w:rsidRDefault="004D43CC" w:rsidP="004D43C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8180C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8180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8180C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tring</w:t>
      </w:r>
      <w:proofErr w:type="spellEnd"/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C413955" w14:textId="77777777" w:rsidR="004D43CC" w:rsidRPr="0068180C" w:rsidRDefault="004D43CC" w:rsidP="004D43C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8180C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8180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8180C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p</w:t>
      </w:r>
      <w:proofErr w:type="spellEnd"/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B361BEF" w14:textId="5EAB93AE" w:rsidR="008B6FB9" w:rsidRPr="0068180C" w:rsidRDefault="004D43CC" w:rsidP="004D43CC">
      <w:pPr>
        <w:ind w:leftChars="100" w:left="21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8180C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8180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8180C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st</w:t>
      </w:r>
      <w:proofErr w:type="spellEnd"/>
      <w:r w:rsidRPr="0068180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74D6FC5" w14:textId="77777777" w:rsidR="004D43CC" w:rsidRPr="0068180C" w:rsidRDefault="004D43CC" w:rsidP="004D43CC">
      <w:pPr>
        <w:rPr>
          <w:rFonts w:ascii="Times New Roman" w:hAnsi="Times New Roman" w:cs="Times New Roman"/>
          <w:sz w:val="24"/>
          <w:szCs w:val="24"/>
        </w:rPr>
      </w:pPr>
    </w:p>
    <w:p w14:paraId="0E483FCE" w14:textId="2252EA56" w:rsidR="004636E2" w:rsidRPr="0068180C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4D43CC" w:rsidRPr="0068180C">
        <w:rPr>
          <w:rFonts w:ascii="Times New Roman" w:hAnsi="Times New Roman" w:cs="Times New Roman"/>
          <w:sz w:val="24"/>
          <w:szCs w:val="24"/>
        </w:rPr>
        <w:t>Coin</w:t>
      </w:r>
    </w:p>
    <w:p w14:paraId="6E94EE65" w14:textId="77777777" w:rsidR="00EC44C5" w:rsidRPr="0068180C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3DE9E05A" w:rsidR="00680151" w:rsidRPr="0068180C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4D43CC" w:rsidRPr="0068180C">
        <w:rPr>
          <w:rFonts w:ascii="Times New Roman" w:hAnsi="Times New Roman" w:cs="Times New Roman"/>
          <w:sz w:val="24"/>
          <w:szCs w:val="24"/>
        </w:rPr>
        <w:t>Coin</w:t>
      </w:r>
      <w:r w:rsidR="008B6FB9" w:rsidRPr="0068180C">
        <w:rPr>
          <w:rFonts w:ascii="Times New Roman" w:hAnsi="Times New Roman" w:cs="Times New Roman"/>
          <w:sz w:val="24"/>
          <w:szCs w:val="24"/>
        </w:rPr>
        <w:t xml:space="preserve"> </w:t>
      </w:r>
      <w:r w:rsidR="004D43CC" w:rsidRPr="0068180C">
        <w:rPr>
          <w:rFonts w:ascii="Times New Roman" w:hAnsi="Times New Roman" w:cs="Times New Roman"/>
          <w:sz w:val="24"/>
          <w:szCs w:val="24"/>
        </w:rPr>
        <w:t>is a class that records information about a particular coin.</w:t>
      </w:r>
    </w:p>
    <w:p w14:paraId="64A02D4C" w14:textId="7B6A6730" w:rsidR="00680151" w:rsidRPr="0068180C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5C66B7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5C66B7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567031D1" w:rsidR="0023755F" w:rsidRPr="005C66B7" w:rsidRDefault="004D43CC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5C66B7">
        <w:rPr>
          <w:rFonts w:ascii="Times New Roman" w:hAnsi="Times New Roman" w:cs="Times New Roman"/>
          <w:b/>
          <w:bCs/>
          <w:color w:val="00677C"/>
          <w:sz w:val="24"/>
          <w:szCs w:val="24"/>
        </w:rPr>
        <w:t>Coin</w:t>
      </w:r>
      <w:r w:rsidRPr="005C66B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092E64"/>
          <w:sz w:val="24"/>
          <w:szCs w:val="24"/>
        </w:rPr>
        <w:t>core_name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)</w:t>
      </w:r>
      <w:r w:rsidR="0023755F" w:rsidRPr="005C66B7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73AC5806" w:rsidR="0023755F" w:rsidRPr="005C66B7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4D43CC" w:rsidRPr="005C66B7">
        <w:rPr>
          <w:rFonts w:ascii="Times New Roman" w:eastAsia="宋体" w:hAnsi="Times New Roman" w:cs="Times New Roman"/>
          <w:kern w:val="0"/>
          <w:sz w:val="24"/>
          <w:szCs w:val="24"/>
        </w:rPr>
        <w:t>Name of the coin.</w:t>
      </w:r>
    </w:p>
    <w:p w14:paraId="042E73E0" w14:textId="77777777" w:rsidR="0023755F" w:rsidRPr="005C66B7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5C497710" w:rsidR="0023755F" w:rsidRPr="005C66B7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r w:rsidR="004D43CC" w:rsidRPr="005C66B7">
        <w:rPr>
          <w:rFonts w:ascii="Times New Roman" w:eastAsia="宋体" w:hAnsi="Times New Roman" w:cs="Times New Roman"/>
          <w:kern w:val="0"/>
          <w:sz w:val="24"/>
          <w:szCs w:val="24"/>
        </w:rPr>
        <w:t xml:space="preserve">Coin </w:t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>object.</w:t>
      </w:r>
    </w:p>
    <w:p w14:paraId="52B621DA" w14:textId="2D4E0DB0" w:rsidR="00DC274A" w:rsidRPr="0068180C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66FF540" w14:textId="17415A97" w:rsidR="004D43CC" w:rsidRPr="0068180C" w:rsidRDefault="004D43CC" w:rsidP="00040537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Public Fields:</w:t>
      </w:r>
    </w:p>
    <w:p w14:paraId="50D9775F" w14:textId="77777777" w:rsidR="00F3753A" w:rsidRPr="0068180C" w:rsidRDefault="004D43CC" w:rsidP="00040537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F3753A" w:rsidRPr="0068180C" w14:paraId="17483385" w14:textId="77777777" w:rsidTr="00191218">
        <w:trPr>
          <w:trHeight w:val="380"/>
          <w:jc w:val="center"/>
        </w:trPr>
        <w:tc>
          <w:tcPr>
            <w:tcW w:w="4592" w:type="dxa"/>
          </w:tcPr>
          <w:p w14:paraId="41C54716" w14:textId="6A2C7F6D" w:rsidR="00F3753A" w:rsidRPr="0068180C" w:rsidRDefault="00F3753A" w:rsidP="00191218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68180C">
              <w:rPr>
                <w:rFonts w:ascii="Times New Roman" w:hAnsi="Times New Roman" w:cs="Times New Roman"/>
                <w:color w:val="800000"/>
              </w:rPr>
              <w:t>name</w:t>
            </w:r>
          </w:p>
        </w:tc>
        <w:tc>
          <w:tcPr>
            <w:tcW w:w="4579" w:type="dxa"/>
          </w:tcPr>
          <w:p w14:paraId="4844ED16" w14:textId="760B404A" w:rsidR="00F3753A" w:rsidRPr="0068180C" w:rsidRDefault="00F3753A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>Name of the Coin.</w:t>
            </w:r>
          </w:p>
        </w:tc>
      </w:tr>
      <w:tr w:rsidR="00F3753A" w:rsidRPr="0068180C" w14:paraId="0F388F25" w14:textId="77777777" w:rsidTr="00191218">
        <w:trPr>
          <w:trHeight w:val="380"/>
          <w:jc w:val="center"/>
        </w:trPr>
        <w:tc>
          <w:tcPr>
            <w:tcW w:w="4592" w:type="dxa"/>
          </w:tcPr>
          <w:p w14:paraId="47ED3694" w14:textId="16AA5961" w:rsidR="00F3753A" w:rsidRPr="0068180C" w:rsidRDefault="00F3753A" w:rsidP="0019121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68180C">
              <w:rPr>
                <w:rFonts w:ascii="Times New Roman" w:hAnsi="Times New Roman" w:cs="Times New Roman"/>
              </w:rPr>
              <w:t>&lt;</w:t>
            </w:r>
            <w:r w:rsidRPr="0068180C">
              <w:rPr>
                <w:rFonts w:ascii="Times New Roman" w:hAnsi="Times New Roman" w:cs="Times New Roman"/>
                <w:color w:val="800080"/>
              </w:rPr>
              <w:t>Core</w:t>
            </w:r>
            <w:r w:rsidRPr="0068180C">
              <w:rPr>
                <w:rFonts w:ascii="Times New Roman" w:hAnsi="Times New Roman" w:cs="Times New Roman"/>
              </w:rPr>
              <w:t>*&gt;</w:t>
            </w:r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68180C">
              <w:rPr>
                <w:rFonts w:ascii="Times New Roman" w:hAnsi="Times New Roman" w:cs="Times New Roman"/>
                <w:color w:val="800000"/>
              </w:rPr>
              <w:t>cores</w:t>
            </w:r>
          </w:p>
        </w:tc>
        <w:tc>
          <w:tcPr>
            <w:tcW w:w="4579" w:type="dxa"/>
          </w:tcPr>
          <w:p w14:paraId="7253AD9F" w14:textId="2BBCFBCE" w:rsidR="00F3753A" w:rsidRPr="0068180C" w:rsidRDefault="00F3753A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>A list of Core* that can mine the coin.</w:t>
            </w:r>
          </w:p>
        </w:tc>
      </w:tr>
      <w:tr w:rsidR="00F3753A" w:rsidRPr="0068180C" w14:paraId="15BF8B54" w14:textId="77777777" w:rsidTr="00191218">
        <w:trPr>
          <w:trHeight w:val="380"/>
          <w:jc w:val="center"/>
        </w:trPr>
        <w:tc>
          <w:tcPr>
            <w:tcW w:w="4592" w:type="dxa"/>
          </w:tcPr>
          <w:p w14:paraId="3BA6F4E3" w14:textId="5214389B" w:rsidR="00F3753A" w:rsidRPr="0068180C" w:rsidRDefault="00F3753A" w:rsidP="0019121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68180C">
              <w:rPr>
                <w:rFonts w:ascii="Times New Roman" w:hAnsi="Times New Roman" w:cs="Times New Roman"/>
              </w:rPr>
              <w:t>&lt;</w:t>
            </w:r>
            <w:r w:rsidRPr="0068180C">
              <w:rPr>
                <w:rFonts w:ascii="Times New Roman" w:hAnsi="Times New Roman" w:cs="Times New Roman"/>
                <w:color w:val="800080"/>
              </w:rPr>
              <w:t>Pool</w:t>
            </w:r>
            <w:r w:rsidRPr="0068180C">
              <w:rPr>
                <w:rFonts w:ascii="Times New Roman" w:hAnsi="Times New Roman" w:cs="Times New Roman"/>
              </w:rPr>
              <w:t>*&gt;</w:t>
            </w:r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68180C">
              <w:rPr>
                <w:rFonts w:ascii="Times New Roman" w:hAnsi="Times New Roman" w:cs="Times New Roman"/>
                <w:color w:val="800000"/>
              </w:rPr>
              <w:t>pools</w:t>
            </w:r>
          </w:p>
        </w:tc>
        <w:tc>
          <w:tcPr>
            <w:tcW w:w="4579" w:type="dxa"/>
          </w:tcPr>
          <w:p w14:paraId="0F0D8BF9" w14:textId="70EAE35A" w:rsidR="00F3753A" w:rsidRPr="0068180C" w:rsidRDefault="00F3753A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>A list of Pool* that can mine the coin.</w:t>
            </w:r>
          </w:p>
        </w:tc>
      </w:tr>
    </w:tbl>
    <w:p w14:paraId="3025983C" w14:textId="77777777" w:rsidR="004D43CC" w:rsidRPr="0068180C" w:rsidRDefault="004D43CC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5C66B7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5C66B7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5C66B7">
        <w:rPr>
          <w:rFonts w:ascii="Times New Roman" w:hAnsi="Times New Roman" w:cs="Times New Roman"/>
          <w:sz w:val="24"/>
          <w:szCs w:val="24"/>
        </w:rPr>
        <w:t>Methods</w:t>
      </w:r>
      <w:r w:rsidRPr="005C66B7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656B81A8" w:rsidR="00040537" w:rsidRPr="005C66B7" w:rsidRDefault="00507B30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5C66B7">
        <w:rPr>
          <w:rFonts w:ascii="Times New Roman" w:hAnsi="Times New Roman" w:cs="Times New Roman"/>
          <w:b/>
          <w:bCs/>
          <w:color w:val="00677C"/>
          <w:sz w:val="24"/>
          <w:szCs w:val="24"/>
        </w:rPr>
        <w:t>AddCore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66B7">
        <w:rPr>
          <w:rFonts w:ascii="Times New Roman" w:hAnsi="Times New Roman" w:cs="Times New Roman"/>
          <w:color w:val="800080"/>
          <w:sz w:val="24"/>
          <w:szCs w:val="24"/>
        </w:rPr>
        <w:t>Core</w:t>
      </w:r>
      <w:r w:rsidRPr="005C66B7">
        <w:rPr>
          <w:rFonts w:ascii="Times New Roman" w:hAnsi="Times New Roman" w:cs="Times New Roman"/>
          <w:sz w:val="24"/>
          <w:szCs w:val="24"/>
        </w:rPr>
        <w:t>*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092E64"/>
          <w:sz w:val="24"/>
          <w:szCs w:val="24"/>
        </w:rPr>
        <w:t>core</w:t>
      </w:r>
      <w:r w:rsidRPr="005C66B7">
        <w:rPr>
          <w:rFonts w:ascii="Times New Roman" w:hAnsi="Times New Roman" w:cs="Times New Roman"/>
          <w:sz w:val="24"/>
          <w:szCs w:val="24"/>
        </w:rPr>
        <w:t>,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&amp;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092E64"/>
          <w:sz w:val="24"/>
          <w:szCs w:val="24"/>
        </w:rPr>
        <w:t>cmd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)</w:t>
      </w:r>
      <w:r w:rsidR="00040537" w:rsidRPr="005C66B7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38E17C26" w:rsidR="00040537" w:rsidRPr="005C66B7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507B30" w:rsidRPr="005C66B7">
        <w:rPr>
          <w:rFonts w:ascii="Times New Roman" w:eastAsia="宋体" w:hAnsi="Times New Roman" w:cs="Times New Roman"/>
          <w:kern w:val="0"/>
          <w:sz w:val="24"/>
          <w:szCs w:val="24"/>
        </w:rPr>
        <w:t>Pointer to a Core object; Command to use the Core to mine the Coin</w:t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9D86673" w14:textId="6DE3CFF5" w:rsidR="00040537" w:rsidRPr="005C66B7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415204" w:rsidRPr="005C66B7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DDF41F5" w14:textId="667CA19F" w:rsidR="00040537" w:rsidRPr="005C66B7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5204" w:rsidRPr="005C66B7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07B30" w:rsidRPr="005C66B7">
        <w:rPr>
          <w:rFonts w:ascii="Times New Roman" w:eastAsia="宋体" w:hAnsi="Times New Roman" w:cs="Times New Roman"/>
          <w:kern w:val="0"/>
          <w:sz w:val="24"/>
          <w:szCs w:val="24"/>
        </w:rPr>
        <w:t>Bind a Core to the Coin.</w:t>
      </w:r>
    </w:p>
    <w:p w14:paraId="56514A85" w14:textId="77777777" w:rsidR="00A22FF3" w:rsidRPr="005C66B7" w:rsidRDefault="00A22FF3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0A7319" w14:textId="0617B568" w:rsidR="00A22FF3" w:rsidRPr="005C66B7" w:rsidRDefault="00A22FF3" w:rsidP="00A22FF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5C66B7">
        <w:rPr>
          <w:rFonts w:ascii="Times New Roman" w:hAnsi="Times New Roman" w:cs="Times New Roman"/>
          <w:b/>
          <w:bCs/>
          <w:color w:val="00677C"/>
          <w:sz w:val="24"/>
          <w:szCs w:val="24"/>
        </w:rPr>
        <w:t>AddPool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66B7">
        <w:rPr>
          <w:rFonts w:ascii="Times New Roman" w:hAnsi="Times New Roman" w:cs="Times New Roman"/>
          <w:color w:val="800080"/>
          <w:sz w:val="24"/>
          <w:szCs w:val="24"/>
        </w:rPr>
        <w:t>Pool</w:t>
      </w:r>
      <w:r w:rsidRPr="005C66B7">
        <w:rPr>
          <w:rFonts w:ascii="Times New Roman" w:hAnsi="Times New Roman" w:cs="Times New Roman"/>
          <w:sz w:val="24"/>
          <w:szCs w:val="24"/>
        </w:rPr>
        <w:t>*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092E64"/>
          <w:sz w:val="24"/>
          <w:szCs w:val="24"/>
        </w:rPr>
        <w:t>pool</w:t>
      </w:r>
      <w:r w:rsidRPr="005C66B7">
        <w:rPr>
          <w:rFonts w:ascii="Times New Roman" w:hAnsi="Times New Roman" w:cs="Times New Roman"/>
          <w:sz w:val="24"/>
          <w:szCs w:val="24"/>
        </w:rPr>
        <w:t>,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&amp;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092E64"/>
          <w:sz w:val="24"/>
          <w:szCs w:val="24"/>
        </w:rPr>
        <w:t>cmd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)</w:t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EE7413" w14:textId="51B4ED44" w:rsidR="00A22FF3" w:rsidRPr="005C66B7" w:rsidRDefault="00A22FF3" w:rsidP="00A22FF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a Pool object; Command to use the Pool to mine the Coin.</w:t>
      </w:r>
    </w:p>
    <w:p w14:paraId="40E7EF9E" w14:textId="77777777" w:rsidR="00A22FF3" w:rsidRPr="005C66B7" w:rsidRDefault="00A22FF3" w:rsidP="00A22FF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CE05DD6" w14:textId="5EB3FC48" w:rsidR="00A22FF3" w:rsidRPr="005C66B7" w:rsidRDefault="00A22FF3" w:rsidP="00A22FF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ind a Pool to the Coin.</w:t>
      </w:r>
    </w:p>
    <w:p w14:paraId="734A8FFA" w14:textId="561B5C6B" w:rsidR="0081294B" w:rsidRPr="005C66B7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2B56BA1" w14:textId="1E720DA6" w:rsidR="005E2B63" w:rsidRPr="0068180C" w:rsidRDefault="005E2B63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C914641" w14:textId="41DF3D8B" w:rsidR="00C27B22" w:rsidRPr="0068180C" w:rsidRDefault="00C27B22" w:rsidP="00C27B22">
      <w:pPr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Class name: Core</w:t>
      </w:r>
    </w:p>
    <w:p w14:paraId="4C4112CA" w14:textId="77777777" w:rsidR="00C27B22" w:rsidRPr="0068180C" w:rsidRDefault="00C27B22" w:rsidP="00C27B22">
      <w:pPr>
        <w:rPr>
          <w:rFonts w:ascii="Times New Roman" w:hAnsi="Times New Roman" w:cs="Times New Roman"/>
          <w:sz w:val="24"/>
          <w:szCs w:val="24"/>
        </w:rPr>
      </w:pPr>
    </w:p>
    <w:p w14:paraId="777AADCA" w14:textId="4FE83BF1" w:rsidR="00C27B22" w:rsidRPr="0068180C" w:rsidRDefault="00C27B22" w:rsidP="00C27B22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Description: Core is a class that records information about a particular mining core.</w:t>
      </w:r>
    </w:p>
    <w:p w14:paraId="386A197E" w14:textId="77777777" w:rsidR="00C27B22" w:rsidRPr="0068180C" w:rsidRDefault="00C27B22" w:rsidP="00C27B22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960BB08" w14:textId="77777777" w:rsidR="00C27B22" w:rsidRPr="005C66B7" w:rsidRDefault="00C27B22" w:rsidP="00C27B22">
      <w:pPr>
        <w:jc w:val="left"/>
        <w:rPr>
          <w:rFonts w:ascii="Times New Roman" w:hAnsi="Times New Roman" w:cs="Times New Roman"/>
          <w:sz w:val="24"/>
          <w:szCs w:val="24"/>
        </w:rPr>
      </w:pPr>
      <w:r w:rsidRPr="005C66B7">
        <w:rPr>
          <w:rFonts w:ascii="Times New Roman" w:hAnsi="Times New Roman" w:cs="Times New Roman"/>
          <w:sz w:val="24"/>
          <w:szCs w:val="24"/>
        </w:rPr>
        <w:t>Constructor:</w:t>
      </w:r>
    </w:p>
    <w:p w14:paraId="6EF40DF3" w14:textId="65B799BE" w:rsidR="00C27B22" w:rsidRPr="005C66B7" w:rsidRDefault="00C27B22" w:rsidP="00C27B2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5C66B7">
        <w:rPr>
          <w:rFonts w:ascii="Times New Roman" w:hAnsi="Times New Roman" w:cs="Times New Roman"/>
          <w:b/>
          <w:bCs/>
          <w:color w:val="00677C"/>
          <w:sz w:val="24"/>
          <w:szCs w:val="24"/>
        </w:rPr>
        <w:t>Core</w:t>
      </w:r>
      <w:r w:rsidRPr="005C66B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092E64"/>
          <w:sz w:val="24"/>
          <w:szCs w:val="24"/>
        </w:rPr>
        <w:t>core_name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,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&amp;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092E64"/>
          <w:sz w:val="24"/>
          <w:szCs w:val="24"/>
        </w:rPr>
        <w:t>path</w:t>
      </w:r>
      <w:r w:rsidRPr="005C66B7">
        <w:rPr>
          <w:rFonts w:ascii="Times New Roman" w:hAnsi="Times New Roman" w:cs="Times New Roman"/>
          <w:sz w:val="24"/>
          <w:szCs w:val="24"/>
        </w:rPr>
        <w:t>,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5C66B7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&amp;</w:t>
      </w:r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092E64"/>
          <w:sz w:val="24"/>
          <w:szCs w:val="24"/>
        </w:rPr>
        <w:t>api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):</w:t>
      </w:r>
    </w:p>
    <w:p w14:paraId="23C820A2" w14:textId="0CC3D04D" w:rsidR="00C27B22" w:rsidRPr="005C66B7" w:rsidRDefault="00C27B22" w:rsidP="00C27B2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ame of the core; Path of the core; API URL of the core.</w:t>
      </w:r>
    </w:p>
    <w:p w14:paraId="4F98BC58" w14:textId="77777777" w:rsidR="00C27B22" w:rsidRPr="005C66B7" w:rsidRDefault="00C27B22" w:rsidP="00C27B2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17E5F7A" w14:textId="66E9C81E" w:rsidR="00C27B22" w:rsidRPr="005C66B7" w:rsidRDefault="00C27B22" w:rsidP="00C27B22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>Task: Constructs a Core object.</w:t>
      </w:r>
    </w:p>
    <w:p w14:paraId="58218730" w14:textId="77777777" w:rsidR="00C27B22" w:rsidRPr="005C66B7" w:rsidRDefault="00C27B22" w:rsidP="00C27B2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4C1B4D" w14:textId="77777777" w:rsidR="00C27B22" w:rsidRPr="0068180C" w:rsidRDefault="00C27B22" w:rsidP="00C27B22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Public Fields:</w:t>
      </w:r>
    </w:p>
    <w:p w14:paraId="17C00ACE" w14:textId="77777777" w:rsidR="00C27B22" w:rsidRPr="0068180C" w:rsidRDefault="00C27B22" w:rsidP="00C27B22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C27B22" w:rsidRPr="0068180C" w14:paraId="34E16D63" w14:textId="77777777" w:rsidTr="00191218">
        <w:trPr>
          <w:trHeight w:val="380"/>
          <w:jc w:val="center"/>
        </w:trPr>
        <w:tc>
          <w:tcPr>
            <w:tcW w:w="4592" w:type="dxa"/>
          </w:tcPr>
          <w:p w14:paraId="3D6B2C4B" w14:textId="77777777" w:rsidR="00C27B22" w:rsidRPr="0068180C" w:rsidRDefault="00C27B22" w:rsidP="00191218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68180C">
              <w:rPr>
                <w:rFonts w:ascii="Times New Roman" w:hAnsi="Times New Roman" w:cs="Times New Roman"/>
                <w:color w:val="800000"/>
              </w:rPr>
              <w:t>name</w:t>
            </w:r>
          </w:p>
        </w:tc>
        <w:tc>
          <w:tcPr>
            <w:tcW w:w="4579" w:type="dxa"/>
          </w:tcPr>
          <w:p w14:paraId="538F2092" w14:textId="451E23C0" w:rsidR="00C27B22" w:rsidRPr="0068180C" w:rsidRDefault="00C27B22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>Name of the Co</w:t>
            </w:r>
            <w:r w:rsidR="00202276" w:rsidRPr="0068180C">
              <w:rPr>
                <w:rFonts w:ascii="Times New Roman" w:hAnsi="Times New Roman" w:cs="Times New Roman"/>
              </w:rPr>
              <w:t>re</w:t>
            </w:r>
            <w:r w:rsidRPr="0068180C">
              <w:rPr>
                <w:rFonts w:ascii="Times New Roman" w:hAnsi="Times New Roman" w:cs="Times New Roman"/>
              </w:rPr>
              <w:t>.</w:t>
            </w:r>
          </w:p>
        </w:tc>
      </w:tr>
      <w:tr w:rsidR="00C27B22" w:rsidRPr="0068180C" w14:paraId="0FA82C15" w14:textId="77777777" w:rsidTr="00191218">
        <w:trPr>
          <w:trHeight w:val="380"/>
          <w:jc w:val="center"/>
        </w:trPr>
        <w:tc>
          <w:tcPr>
            <w:tcW w:w="4592" w:type="dxa"/>
          </w:tcPr>
          <w:p w14:paraId="472E3B77" w14:textId="412CF2A2" w:rsidR="00C27B22" w:rsidRPr="0068180C" w:rsidRDefault="00202276" w:rsidP="0019121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lastRenderedPageBreak/>
              <w:t>QString</w:t>
            </w:r>
            <w:proofErr w:type="spellEnd"/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68180C">
              <w:rPr>
                <w:rFonts w:ascii="Times New Roman" w:hAnsi="Times New Roman" w:cs="Times New Roman"/>
                <w:color w:val="800000"/>
              </w:rPr>
              <w:t>path</w:t>
            </w:r>
          </w:p>
        </w:tc>
        <w:tc>
          <w:tcPr>
            <w:tcW w:w="4579" w:type="dxa"/>
          </w:tcPr>
          <w:p w14:paraId="53AC2F87" w14:textId="7CBD939B" w:rsidR="00C27B22" w:rsidRPr="0068180C" w:rsidRDefault="00202276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>Path of the Core.</w:t>
            </w:r>
          </w:p>
        </w:tc>
      </w:tr>
      <w:tr w:rsidR="00C27B22" w:rsidRPr="0068180C" w14:paraId="33961E5F" w14:textId="77777777" w:rsidTr="00191218">
        <w:trPr>
          <w:trHeight w:val="380"/>
          <w:jc w:val="center"/>
        </w:trPr>
        <w:tc>
          <w:tcPr>
            <w:tcW w:w="4592" w:type="dxa"/>
          </w:tcPr>
          <w:p w14:paraId="41AFD388" w14:textId="6B5F9D76" w:rsidR="00C27B22" w:rsidRPr="0068180C" w:rsidRDefault="00202276" w:rsidP="0019121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68180C">
              <w:rPr>
                <w:rFonts w:ascii="Times New Roman" w:hAnsi="Times New Roman" w:cs="Times New Roman"/>
                <w:color w:val="800000"/>
              </w:rPr>
              <w:t>api</w:t>
            </w:r>
            <w:proofErr w:type="spellEnd"/>
          </w:p>
        </w:tc>
        <w:tc>
          <w:tcPr>
            <w:tcW w:w="4579" w:type="dxa"/>
          </w:tcPr>
          <w:p w14:paraId="1152E133" w14:textId="4AF6D321" w:rsidR="00C27B22" w:rsidRPr="0068180C" w:rsidRDefault="00202276" w:rsidP="0020227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68180C">
              <w:rPr>
                <w:rFonts w:ascii="Times New Roman" w:eastAsia="宋体" w:hAnsi="Times New Roman" w:cs="Times New Roman"/>
                <w:kern w:val="0"/>
                <w:szCs w:val="21"/>
              </w:rPr>
              <w:t>API URL of the Core.</w:t>
            </w:r>
          </w:p>
        </w:tc>
      </w:tr>
      <w:tr w:rsidR="00202276" w:rsidRPr="0068180C" w14:paraId="31146FFC" w14:textId="77777777" w:rsidTr="00191218">
        <w:trPr>
          <w:trHeight w:val="380"/>
          <w:jc w:val="center"/>
        </w:trPr>
        <w:tc>
          <w:tcPr>
            <w:tcW w:w="4592" w:type="dxa"/>
          </w:tcPr>
          <w:p w14:paraId="6E67E3CC" w14:textId="4423FD56" w:rsidR="00202276" w:rsidRPr="0068180C" w:rsidRDefault="00202276" w:rsidP="00202276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68180C">
              <w:rPr>
                <w:rFonts w:ascii="Times New Roman" w:hAnsi="Times New Roman" w:cs="Times New Roman"/>
              </w:rPr>
              <w:t>&lt;</w:t>
            </w:r>
            <w:r w:rsidRPr="0068180C">
              <w:rPr>
                <w:rFonts w:ascii="Times New Roman" w:hAnsi="Times New Roman" w:cs="Times New Roman"/>
                <w:color w:val="800080"/>
              </w:rPr>
              <w:t>Coin</w:t>
            </w:r>
            <w:r w:rsidRPr="0068180C">
              <w:rPr>
                <w:rFonts w:ascii="Times New Roman" w:hAnsi="Times New Roman" w:cs="Times New Roman"/>
              </w:rPr>
              <w:t>*,</w:t>
            </w:r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</w:rPr>
              <w:t>&gt;</w:t>
            </w:r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68180C">
              <w:rPr>
                <w:rFonts w:ascii="Times New Roman" w:hAnsi="Times New Roman" w:cs="Times New Roman"/>
                <w:color w:val="800000"/>
              </w:rPr>
              <w:t>cmds</w:t>
            </w:r>
            <w:proofErr w:type="spellEnd"/>
          </w:p>
        </w:tc>
        <w:tc>
          <w:tcPr>
            <w:tcW w:w="4579" w:type="dxa"/>
          </w:tcPr>
          <w:p w14:paraId="229B0B7D" w14:textId="7A3E9B62" w:rsidR="00202276" w:rsidRPr="0068180C" w:rsidRDefault="00202276" w:rsidP="0020227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68180C">
              <w:rPr>
                <w:rFonts w:ascii="Times New Roman" w:hAnsi="Times New Roman" w:cs="Times New Roman"/>
              </w:rPr>
              <w:t xml:space="preserve">A map from a Coin* to a </w:t>
            </w:r>
            <w:proofErr w:type="spellStart"/>
            <w:r w:rsidRPr="0068180C">
              <w:rPr>
                <w:rFonts w:ascii="Times New Roman" w:hAnsi="Times New Roman" w:cs="Times New Roman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</w:rPr>
              <w:t xml:space="preserve"> which is the command to mine the Coin using the Core.</w:t>
            </w:r>
          </w:p>
        </w:tc>
      </w:tr>
      <w:tr w:rsidR="00202276" w:rsidRPr="0068180C" w14:paraId="7ABAFF4C" w14:textId="77777777" w:rsidTr="00191218">
        <w:trPr>
          <w:trHeight w:val="380"/>
          <w:jc w:val="center"/>
        </w:trPr>
        <w:tc>
          <w:tcPr>
            <w:tcW w:w="4592" w:type="dxa"/>
          </w:tcPr>
          <w:p w14:paraId="53DE7EC9" w14:textId="05FA648B" w:rsidR="00202276" w:rsidRPr="0068180C" w:rsidRDefault="00202276" w:rsidP="00202276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68180C">
              <w:rPr>
                <w:rFonts w:ascii="Times New Roman" w:hAnsi="Times New Roman" w:cs="Times New Roman"/>
                <w:color w:val="800000"/>
              </w:rPr>
              <w:t>ver</w:t>
            </w:r>
            <w:proofErr w:type="spellEnd"/>
          </w:p>
        </w:tc>
        <w:tc>
          <w:tcPr>
            <w:tcW w:w="4579" w:type="dxa"/>
          </w:tcPr>
          <w:p w14:paraId="19B2C84D" w14:textId="15D9B1E4" w:rsidR="00202276" w:rsidRPr="0068180C" w:rsidRDefault="00202276" w:rsidP="00202276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 w:rsidRPr="0068180C">
              <w:rPr>
                <w:rFonts w:ascii="Times New Roman" w:eastAsia="宋体" w:hAnsi="Times New Roman" w:cs="Times New Roman"/>
                <w:kern w:val="0"/>
                <w:szCs w:val="21"/>
              </w:rPr>
              <w:t>Version of the Core.</w:t>
            </w:r>
          </w:p>
        </w:tc>
      </w:tr>
    </w:tbl>
    <w:p w14:paraId="4F416191" w14:textId="1A48E36D" w:rsidR="005E2B63" w:rsidRPr="0068180C" w:rsidRDefault="005E2B63" w:rsidP="00117E7D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94987B7" w14:textId="77777777" w:rsidR="005E2B63" w:rsidRPr="0068180C" w:rsidRDefault="005E2B63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CC87F00" w14:textId="76788888" w:rsidR="005E2B63" w:rsidRPr="0068180C" w:rsidRDefault="005E2B63" w:rsidP="005E2B63">
      <w:pPr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Class name: Pool</w:t>
      </w:r>
    </w:p>
    <w:p w14:paraId="5A1D7ECD" w14:textId="77777777" w:rsidR="005E2B63" w:rsidRPr="0068180C" w:rsidRDefault="005E2B63" w:rsidP="005E2B63">
      <w:pPr>
        <w:rPr>
          <w:rFonts w:ascii="Times New Roman" w:hAnsi="Times New Roman" w:cs="Times New Roman"/>
          <w:sz w:val="24"/>
          <w:szCs w:val="24"/>
        </w:rPr>
      </w:pPr>
    </w:p>
    <w:p w14:paraId="38966C2B" w14:textId="2E029947" w:rsidR="005E2B63" w:rsidRPr="0068180C" w:rsidRDefault="005E2B63" w:rsidP="005E2B6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Description: Pool is a class that records information about a particular mining pool.</w:t>
      </w:r>
    </w:p>
    <w:p w14:paraId="7DC08476" w14:textId="77777777" w:rsidR="005E2B63" w:rsidRPr="0068180C" w:rsidRDefault="005E2B63" w:rsidP="005E2B6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DA690B6" w14:textId="77777777" w:rsidR="005E2B63" w:rsidRPr="005C66B7" w:rsidRDefault="005E2B63" w:rsidP="005E2B63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Co</w:t>
      </w:r>
      <w:r w:rsidRPr="005C66B7">
        <w:rPr>
          <w:rFonts w:ascii="Times New Roman" w:hAnsi="Times New Roman" w:cs="Times New Roman"/>
          <w:sz w:val="24"/>
          <w:szCs w:val="24"/>
        </w:rPr>
        <w:t>nstructor:</w:t>
      </w:r>
    </w:p>
    <w:p w14:paraId="5A0A7B0B" w14:textId="49C999BA" w:rsidR="005E2B63" w:rsidRPr="005C66B7" w:rsidRDefault="005E2B63" w:rsidP="005E2B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5C66B7">
        <w:rPr>
          <w:rFonts w:ascii="Times New Roman" w:hAnsi="Times New Roman" w:cs="Times New Roman"/>
          <w:b/>
          <w:bCs/>
          <w:color w:val="00677C"/>
          <w:sz w:val="24"/>
          <w:szCs w:val="24"/>
        </w:rPr>
        <w:t>Pool</w:t>
      </w:r>
      <w:r w:rsidRPr="005C66B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66B7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5C66B7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5C66B7">
        <w:rPr>
          <w:rFonts w:ascii="Times New Roman" w:hAnsi="Times New Roman" w:cs="Times New Roman"/>
          <w:color w:val="092E64"/>
          <w:sz w:val="24"/>
          <w:szCs w:val="24"/>
        </w:rPr>
        <w:t>pool_name</w:t>
      </w:r>
      <w:proofErr w:type="spellEnd"/>
      <w:r w:rsidRPr="005C66B7">
        <w:rPr>
          <w:rFonts w:ascii="Times New Roman" w:hAnsi="Times New Roman" w:cs="Times New Roman"/>
          <w:sz w:val="24"/>
          <w:szCs w:val="24"/>
        </w:rPr>
        <w:t>):</w:t>
      </w:r>
    </w:p>
    <w:p w14:paraId="5F1F4889" w14:textId="279BA33B" w:rsidR="005E2B63" w:rsidRPr="005C66B7" w:rsidRDefault="005E2B63" w:rsidP="005E2B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Name of the </w:t>
      </w:r>
      <w:r w:rsidR="00D52B7B" w:rsidRPr="005C66B7"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E2E8D0E" w14:textId="77777777" w:rsidR="005E2B63" w:rsidRPr="005C66B7" w:rsidRDefault="005E2B63" w:rsidP="005E2B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AE63164" w14:textId="18432AAF" w:rsidR="005E2B63" w:rsidRPr="005C66B7" w:rsidRDefault="005E2B63" w:rsidP="005E2B63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r w:rsidR="00D52B7B" w:rsidRPr="005C66B7"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 w:rsidRPr="005C66B7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C01CB55" w14:textId="77777777" w:rsidR="005E2B63" w:rsidRPr="0068180C" w:rsidRDefault="005E2B63" w:rsidP="005E2B6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BE2350D" w14:textId="77777777" w:rsidR="005E2B63" w:rsidRPr="0068180C" w:rsidRDefault="005E2B63" w:rsidP="005E2B63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>Public Fields:</w:t>
      </w:r>
    </w:p>
    <w:p w14:paraId="0019FDE8" w14:textId="77777777" w:rsidR="005E2B63" w:rsidRPr="0068180C" w:rsidRDefault="005E2B63" w:rsidP="005E2B63">
      <w:pPr>
        <w:jc w:val="left"/>
        <w:rPr>
          <w:rFonts w:ascii="Times New Roman" w:hAnsi="Times New Roman" w:cs="Times New Roman"/>
          <w:sz w:val="24"/>
          <w:szCs w:val="24"/>
        </w:rPr>
      </w:pPr>
      <w:r w:rsidRPr="0068180C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5E2B63" w:rsidRPr="0068180C" w14:paraId="6DAA9368" w14:textId="77777777" w:rsidTr="00191218">
        <w:trPr>
          <w:trHeight w:val="380"/>
          <w:jc w:val="center"/>
        </w:trPr>
        <w:tc>
          <w:tcPr>
            <w:tcW w:w="4592" w:type="dxa"/>
          </w:tcPr>
          <w:p w14:paraId="002E5A05" w14:textId="77777777" w:rsidR="005E2B63" w:rsidRPr="0068180C" w:rsidRDefault="005E2B63" w:rsidP="00191218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68180C">
              <w:rPr>
                <w:rFonts w:ascii="Times New Roman" w:hAnsi="Times New Roman" w:cs="Times New Roman"/>
                <w:color w:val="800000"/>
              </w:rPr>
              <w:t>name</w:t>
            </w:r>
          </w:p>
        </w:tc>
        <w:tc>
          <w:tcPr>
            <w:tcW w:w="4579" w:type="dxa"/>
          </w:tcPr>
          <w:p w14:paraId="0D400FCB" w14:textId="77777777" w:rsidR="005E2B63" w:rsidRPr="0068180C" w:rsidRDefault="005E2B63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>Name of the Coin.</w:t>
            </w:r>
          </w:p>
        </w:tc>
      </w:tr>
      <w:tr w:rsidR="005E2B63" w:rsidRPr="0068180C" w14:paraId="11D16199" w14:textId="77777777" w:rsidTr="00191218">
        <w:trPr>
          <w:trHeight w:val="380"/>
          <w:jc w:val="center"/>
        </w:trPr>
        <w:tc>
          <w:tcPr>
            <w:tcW w:w="4592" w:type="dxa"/>
          </w:tcPr>
          <w:p w14:paraId="43E5EB95" w14:textId="6953104B" w:rsidR="005E2B63" w:rsidRPr="0068180C" w:rsidRDefault="00D52B7B" w:rsidP="0019121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68180C">
              <w:rPr>
                <w:rFonts w:ascii="Times New Roman" w:hAnsi="Times New Roman" w:cs="Times New Roman"/>
              </w:rPr>
              <w:t>&lt;</w:t>
            </w:r>
            <w:r w:rsidRPr="0068180C">
              <w:rPr>
                <w:rFonts w:ascii="Times New Roman" w:hAnsi="Times New Roman" w:cs="Times New Roman"/>
                <w:color w:val="800080"/>
              </w:rPr>
              <w:t>Coin</w:t>
            </w:r>
            <w:r w:rsidRPr="0068180C">
              <w:rPr>
                <w:rFonts w:ascii="Times New Roman" w:hAnsi="Times New Roman" w:cs="Times New Roman"/>
              </w:rPr>
              <w:t>*,</w:t>
            </w:r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68180C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</w:rPr>
              <w:t>&gt;</w:t>
            </w:r>
            <w:r w:rsidRPr="0068180C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68180C">
              <w:rPr>
                <w:rFonts w:ascii="Times New Roman" w:hAnsi="Times New Roman" w:cs="Times New Roman"/>
                <w:color w:val="800000"/>
              </w:rPr>
              <w:t>cmds</w:t>
            </w:r>
            <w:proofErr w:type="spellEnd"/>
          </w:p>
        </w:tc>
        <w:tc>
          <w:tcPr>
            <w:tcW w:w="4579" w:type="dxa"/>
          </w:tcPr>
          <w:p w14:paraId="668B8745" w14:textId="3D6834B1" w:rsidR="005E2B63" w:rsidRPr="0068180C" w:rsidRDefault="00D52B7B" w:rsidP="00191218">
            <w:pPr>
              <w:jc w:val="left"/>
              <w:rPr>
                <w:rFonts w:ascii="Times New Roman" w:hAnsi="Times New Roman" w:cs="Times New Roman"/>
              </w:rPr>
            </w:pPr>
            <w:r w:rsidRPr="0068180C">
              <w:rPr>
                <w:rFonts w:ascii="Times New Roman" w:hAnsi="Times New Roman" w:cs="Times New Roman"/>
              </w:rPr>
              <w:t xml:space="preserve">A map from a Coin* to a </w:t>
            </w:r>
            <w:proofErr w:type="spellStart"/>
            <w:r w:rsidRPr="0068180C">
              <w:rPr>
                <w:rFonts w:ascii="Times New Roman" w:hAnsi="Times New Roman" w:cs="Times New Roman"/>
              </w:rPr>
              <w:t>QString</w:t>
            </w:r>
            <w:proofErr w:type="spellEnd"/>
            <w:r w:rsidRPr="0068180C">
              <w:rPr>
                <w:rFonts w:ascii="Times New Roman" w:hAnsi="Times New Roman" w:cs="Times New Roman"/>
              </w:rPr>
              <w:t xml:space="preserve"> which is the command to mine the Coin in the Pool.</w:t>
            </w:r>
          </w:p>
        </w:tc>
      </w:tr>
    </w:tbl>
    <w:p w14:paraId="2B75C1BC" w14:textId="77777777" w:rsidR="00BA4855" w:rsidRPr="0068180C" w:rsidRDefault="00BA4855" w:rsidP="0088603B">
      <w:pPr>
        <w:jc w:val="left"/>
        <w:rPr>
          <w:rFonts w:ascii="Times New Roman" w:hAnsi="Times New Roman" w:cs="Times New Roman"/>
          <w:sz w:val="24"/>
          <w:szCs w:val="24"/>
        </w:rPr>
      </w:pPr>
    </w:p>
    <w:sectPr w:rsidR="00BA4855" w:rsidRPr="0068180C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A982C" w14:textId="77777777" w:rsidR="00581670" w:rsidRDefault="00581670" w:rsidP="00255BF3">
      <w:r>
        <w:separator/>
      </w:r>
    </w:p>
  </w:endnote>
  <w:endnote w:type="continuationSeparator" w:id="0">
    <w:p w14:paraId="45D1B238" w14:textId="77777777" w:rsidR="00581670" w:rsidRDefault="00581670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98525" w14:textId="77777777" w:rsidR="00581670" w:rsidRDefault="00581670" w:rsidP="00255BF3">
      <w:r>
        <w:separator/>
      </w:r>
    </w:p>
  </w:footnote>
  <w:footnote w:type="continuationSeparator" w:id="0">
    <w:p w14:paraId="7469343F" w14:textId="77777777" w:rsidR="00581670" w:rsidRDefault="00581670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kFAODXTHc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6C9"/>
    <w:rsid w:val="000718D7"/>
    <w:rsid w:val="00075AA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1170"/>
    <w:rsid w:val="001171F4"/>
    <w:rsid w:val="00117E7D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57673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2276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1E43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1B2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0668"/>
    <w:rsid w:val="003E3BE5"/>
    <w:rsid w:val="003F5CDE"/>
    <w:rsid w:val="00403312"/>
    <w:rsid w:val="0040565F"/>
    <w:rsid w:val="00407415"/>
    <w:rsid w:val="00415204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19C"/>
    <w:rsid w:val="00487FF2"/>
    <w:rsid w:val="0049547A"/>
    <w:rsid w:val="004A0998"/>
    <w:rsid w:val="004A58C8"/>
    <w:rsid w:val="004B1171"/>
    <w:rsid w:val="004B298A"/>
    <w:rsid w:val="004C25C0"/>
    <w:rsid w:val="004C4994"/>
    <w:rsid w:val="004C661C"/>
    <w:rsid w:val="004D3C7A"/>
    <w:rsid w:val="004D43CC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B30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1670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C66B7"/>
    <w:rsid w:val="005D0D9F"/>
    <w:rsid w:val="005E2B63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0541"/>
    <w:rsid w:val="00673887"/>
    <w:rsid w:val="00680151"/>
    <w:rsid w:val="00680825"/>
    <w:rsid w:val="00680F2A"/>
    <w:rsid w:val="0068180C"/>
    <w:rsid w:val="00682C08"/>
    <w:rsid w:val="00685DCD"/>
    <w:rsid w:val="00686B42"/>
    <w:rsid w:val="00686E74"/>
    <w:rsid w:val="00692408"/>
    <w:rsid w:val="00692E4B"/>
    <w:rsid w:val="006963E5"/>
    <w:rsid w:val="006A4981"/>
    <w:rsid w:val="006A519A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97AB0"/>
    <w:rsid w:val="007A3B92"/>
    <w:rsid w:val="007A4B63"/>
    <w:rsid w:val="007A62A7"/>
    <w:rsid w:val="007A7F7B"/>
    <w:rsid w:val="007B3A21"/>
    <w:rsid w:val="007B6462"/>
    <w:rsid w:val="007B6D43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4F0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603B"/>
    <w:rsid w:val="008873ED"/>
    <w:rsid w:val="00887B99"/>
    <w:rsid w:val="00887E3C"/>
    <w:rsid w:val="00887FC5"/>
    <w:rsid w:val="0089269B"/>
    <w:rsid w:val="008926E2"/>
    <w:rsid w:val="00893AC6"/>
    <w:rsid w:val="008960BF"/>
    <w:rsid w:val="008A2980"/>
    <w:rsid w:val="008B1776"/>
    <w:rsid w:val="008B565B"/>
    <w:rsid w:val="008B61A7"/>
    <w:rsid w:val="008B6FB9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60C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E7E0B"/>
    <w:rsid w:val="009F3ECF"/>
    <w:rsid w:val="009F4B32"/>
    <w:rsid w:val="009F4EB6"/>
    <w:rsid w:val="009F5A30"/>
    <w:rsid w:val="00A12272"/>
    <w:rsid w:val="00A12899"/>
    <w:rsid w:val="00A14629"/>
    <w:rsid w:val="00A16871"/>
    <w:rsid w:val="00A17D96"/>
    <w:rsid w:val="00A22FF3"/>
    <w:rsid w:val="00A26B41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6E84"/>
    <w:rsid w:val="00B97D6E"/>
    <w:rsid w:val="00BA4855"/>
    <w:rsid w:val="00BB441C"/>
    <w:rsid w:val="00BB5D47"/>
    <w:rsid w:val="00BC2845"/>
    <w:rsid w:val="00BC3A28"/>
    <w:rsid w:val="00BC7E94"/>
    <w:rsid w:val="00BD2112"/>
    <w:rsid w:val="00BD2C0A"/>
    <w:rsid w:val="00BD3672"/>
    <w:rsid w:val="00BD66D0"/>
    <w:rsid w:val="00BE4B78"/>
    <w:rsid w:val="00BE547D"/>
    <w:rsid w:val="00BE639C"/>
    <w:rsid w:val="00C0086C"/>
    <w:rsid w:val="00C05ECA"/>
    <w:rsid w:val="00C146E8"/>
    <w:rsid w:val="00C15B15"/>
    <w:rsid w:val="00C25400"/>
    <w:rsid w:val="00C27B22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552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128F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2B7B"/>
    <w:rsid w:val="00D5349C"/>
    <w:rsid w:val="00D54D2D"/>
    <w:rsid w:val="00D55587"/>
    <w:rsid w:val="00D55F2C"/>
    <w:rsid w:val="00D56F26"/>
    <w:rsid w:val="00D63511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16972"/>
    <w:rsid w:val="00E20442"/>
    <w:rsid w:val="00E2076B"/>
    <w:rsid w:val="00E230A8"/>
    <w:rsid w:val="00E24002"/>
    <w:rsid w:val="00E2623A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EF4205"/>
    <w:rsid w:val="00F010DE"/>
    <w:rsid w:val="00F021CE"/>
    <w:rsid w:val="00F02ED9"/>
    <w:rsid w:val="00F11843"/>
    <w:rsid w:val="00F225A2"/>
    <w:rsid w:val="00F3137F"/>
    <w:rsid w:val="00F331C6"/>
    <w:rsid w:val="00F36A73"/>
    <w:rsid w:val="00F3753A"/>
    <w:rsid w:val="00F46391"/>
    <w:rsid w:val="00F463E5"/>
    <w:rsid w:val="00F50DEE"/>
    <w:rsid w:val="00F552AA"/>
    <w:rsid w:val="00F57913"/>
    <w:rsid w:val="00F62E4B"/>
    <w:rsid w:val="00F66597"/>
    <w:rsid w:val="00F7746D"/>
    <w:rsid w:val="00F77AAF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2</Pages>
  <Words>27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801</cp:revision>
  <dcterms:created xsi:type="dcterms:W3CDTF">2021-05-09T06:35:00Z</dcterms:created>
  <dcterms:modified xsi:type="dcterms:W3CDTF">2021-05-11T12:40:00Z</dcterms:modified>
</cp:coreProperties>
</file>